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DA6D0" w14:textId="11478378" w:rsidR="006F529C" w:rsidRPr="00BA5C6E" w:rsidRDefault="006F529C" w:rsidP="005D6F29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Hlk37087372"/>
      <w:r w:rsidRPr="00BA5C6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A5C6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A5C6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A5C6E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A5C6E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8E5489D" w14:textId="15B04A57" w:rsidR="006F529C" w:rsidRPr="00BA5C6E" w:rsidRDefault="006F529C" w:rsidP="006F529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A5C6E">
        <w:rPr>
          <w:rFonts w:ascii="Times New Roman" w:hAnsi="Times New Roman" w:cs="Times New Roman"/>
          <w:sz w:val="24"/>
          <w:szCs w:val="24"/>
        </w:rPr>
        <w:t>Chairman Phil Mendelson</w:t>
      </w: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0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5454C820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50758C">
        <w:rPr>
          <w:rFonts w:cs="Times New Roman"/>
          <w:szCs w:val="24"/>
        </w:rPr>
        <w:t>extend the Mayor’s authority to declare a public emergency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7A4A81F2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r w:rsidR="005D6F29">
        <w:rPr>
          <w:rFonts w:ascii="Times New Roman" w:hAnsi="Times New Roman" w:cs="Times New Roman"/>
          <w:sz w:val="24"/>
          <w:szCs w:val="24"/>
        </w:rPr>
        <w:t xml:space="preserve">Public Emergency Extension </w:t>
      </w:r>
      <w:r w:rsidR="0012054C" w:rsidRPr="0012054C">
        <w:rPr>
          <w:rFonts w:ascii="Times New Roman" w:hAnsi="Times New Roman" w:cs="Times New Roman"/>
          <w:sz w:val="24"/>
          <w:szCs w:val="24"/>
        </w:rPr>
        <w:t>Emergency Declaration Resolution of 202</w:t>
      </w:r>
      <w:r w:rsidR="0050758C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721115CC" w14:textId="6353AB07" w:rsidR="0012054C" w:rsidRPr="0012054C" w:rsidRDefault="00CF7241" w:rsidP="001205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</w:t>
      </w:r>
      <w:r w:rsidR="0012054C" w:rsidRPr="0012054C">
        <w:rPr>
          <w:rFonts w:ascii="Times New Roman" w:hAnsi="Times New Roman" w:cs="Times New Roman"/>
          <w:sz w:val="24"/>
          <w:szCs w:val="24"/>
        </w:rPr>
        <w:t xml:space="preserve">On March 11, 2020, the Mayor of the District of Columbia issued Mayor’s Order 2020-45, declaring a public emergency in the District due to the imminent threat to the health, safety, and welfare of District residents posed by the spread of COVID-19.  Additional orders have since been issued.  </w:t>
      </w:r>
      <w:r w:rsidR="005D6F29">
        <w:rPr>
          <w:rFonts w:ascii="Times New Roman" w:hAnsi="Times New Roman" w:cs="Times New Roman"/>
          <w:sz w:val="24"/>
          <w:szCs w:val="24"/>
        </w:rPr>
        <w:t>To</w:t>
      </w:r>
      <w:r w:rsidR="0012054C" w:rsidRPr="0012054C">
        <w:rPr>
          <w:rFonts w:ascii="Times New Roman" w:hAnsi="Times New Roman" w:cs="Times New Roman"/>
          <w:sz w:val="24"/>
          <w:szCs w:val="24"/>
        </w:rPr>
        <w:t xml:space="preserve"> protect public the Mayor must continue the public emergency. </w:t>
      </w:r>
    </w:p>
    <w:p w14:paraId="042F7576" w14:textId="659C9E06" w:rsidR="0077721D" w:rsidRPr="00CF7241" w:rsidRDefault="0012054C" w:rsidP="005D6F2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Pr="0012054C">
        <w:rPr>
          <w:rFonts w:ascii="Times New Roman" w:hAnsi="Times New Roman" w:cs="Times New Roman"/>
          <w:sz w:val="24"/>
          <w:szCs w:val="24"/>
        </w:rPr>
        <w:t xml:space="preserve">The Mayor’s current authority to </w:t>
      </w:r>
      <w:r w:rsidR="00303D29">
        <w:rPr>
          <w:rFonts w:ascii="Times New Roman" w:hAnsi="Times New Roman" w:cs="Times New Roman"/>
          <w:sz w:val="24"/>
          <w:szCs w:val="24"/>
        </w:rPr>
        <w:t>maintain the</w:t>
      </w:r>
      <w:r w:rsidRPr="0012054C">
        <w:rPr>
          <w:rFonts w:ascii="Times New Roman" w:hAnsi="Times New Roman" w:cs="Times New Roman"/>
          <w:sz w:val="24"/>
          <w:szCs w:val="24"/>
        </w:rPr>
        <w:t xml:space="preserve"> public emergency expires on </w:t>
      </w:r>
      <w:r w:rsidR="005D6F29">
        <w:rPr>
          <w:rFonts w:ascii="Times New Roman" w:hAnsi="Times New Roman" w:cs="Times New Roman"/>
          <w:sz w:val="24"/>
          <w:szCs w:val="24"/>
        </w:rPr>
        <w:t>January 7, 2021</w:t>
      </w:r>
      <w:r w:rsidRPr="0012054C">
        <w:rPr>
          <w:rFonts w:ascii="Times New Roman" w:hAnsi="Times New Roman" w:cs="Times New Roman"/>
          <w:sz w:val="24"/>
          <w:szCs w:val="24"/>
        </w:rPr>
        <w:t>.  To continue to limit the spread of COVID-19</w:t>
      </w:r>
      <w:r w:rsidR="0050758C">
        <w:rPr>
          <w:rFonts w:ascii="Times New Roman" w:hAnsi="Times New Roman" w:cs="Times New Roman"/>
          <w:sz w:val="24"/>
          <w:szCs w:val="24"/>
        </w:rPr>
        <w:t xml:space="preserve">, </w:t>
      </w:r>
      <w:r w:rsidRPr="0012054C">
        <w:rPr>
          <w:rFonts w:ascii="Times New Roman" w:hAnsi="Times New Roman" w:cs="Times New Roman"/>
          <w:sz w:val="24"/>
          <w:szCs w:val="24"/>
        </w:rPr>
        <w:t xml:space="preserve">it is necessary to extend the Mayor’s </w:t>
      </w:r>
      <w:r w:rsidR="0050758C">
        <w:rPr>
          <w:rFonts w:ascii="Times New Roman" w:hAnsi="Times New Roman" w:cs="Times New Roman"/>
          <w:sz w:val="24"/>
          <w:szCs w:val="24"/>
        </w:rPr>
        <w:t xml:space="preserve">authority until </w:t>
      </w:r>
      <w:r w:rsidR="005D6F29">
        <w:rPr>
          <w:rFonts w:ascii="Times New Roman" w:hAnsi="Times New Roman" w:cs="Times New Roman"/>
          <w:sz w:val="24"/>
          <w:szCs w:val="24"/>
        </w:rPr>
        <w:t>March 17</w:t>
      </w:r>
      <w:r w:rsidR="0050758C">
        <w:rPr>
          <w:rFonts w:ascii="Times New Roman" w:hAnsi="Times New Roman" w:cs="Times New Roman"/>
          <w:sz w:val="24"/>
          <w:szCs w:val="24"/>
        </w:rPr>
        <w:t>, 202</w:t>
      </w:r>
      <w:r w:rsidR="005D6F29">
        <w:rPr>
          <w:rFonts w:ascii="Times New Roman" w:hAnsi="Times New Roman" w:cs="Times New Roman"/>
          <w:sz w:val="24"/>
          <w:szCs w:val="24"/>
        </w:rPr>
        <w:t>2</w:t>
      </w:r>
      <w:r w:rsidR="0050758C">
        <w:rPr>
          <w:rFonts w:ascii="Times New Roman" w:hAnsi="Times New Roman" w:cs="Times New Roman"/>
          <w:sz w:val="24"/>
          <w:szCs w:val="24"/>
        </w:rPr>
        <w:t>.</w:t>
      </w:r>
    </w:p>
    <w:p w14:paraId="15CB4F39" w14:textId="178D89D7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bookmarkStart w:id="1" w:name="_Hlk58321430"/>
      <w:r w:rsidR="005D6F29">
        <w:rPr>
          <w:rFonts w:ascii="Times New Roman" w:hAnsi="Times New Roman" w:cs="Times New Roman"/>
          <w:sz w:val="24"/>
          <w:szCs w:val="24"/>
        </w:rPr>
        <w:t>Public Emergency Extension Emergency Amendment Act of 202</w:t>
      </w:r>
      <w:bookmarkEnd w:id="1"/>
      <w:r w:rsidR="005D6F29">
        <w:rPr>
          <w:rFonts w:ascii="Times New Roman" w:hAnsi="Times New Roman" w:cs="Times New Roman"/>
          <w:sz w:val="24"/>
          <w:szCs w:val="24"/>
        </w:rPr>
        <w:t>1</w:t>
      </w:r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B72C6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260" w:right="1440" w:bottom="1260" w:left="1440" w:header="720" w:footer="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062EC" w14:textId="77777777" w:rsidR="00AC6292" w:rsidRDefault="00AC6292" w:rsidP="00A24D2E">
      <w:pPr>
        <w:spacing w:after="0" w:line="240" w:lineRule="auto"/>
      </w:pPr>
      <w:r>
        <w:separator/>
      </w:r>
    </w:p>
    <w:p w14:paraId="0A2FD912" w14:textId="77777777" w:rsidR="00AC6292" w:rsidRDefault="00AC6292"/>
  </w:endnote>
  <w:endnote w:type="continuationSeparator" w:id="0">
    <w:p w14:paraId="7247FD5B" w14:textId="77777777" w:rsidR="00AC6292" w:rsidRDefault="00AC6292" w:rsidP="00A24D2E">
      <w:pPr>
        <w:spacing w:after="0" w:line="240" w:lineRule="auto"/>
      </w:pPr>
      <w:r>
        <w:continuationSeparator/>
      </w:r>
    </w:p>
    <w:p w14:paraId="4ECF7FBF" w14:textId="77777777" w:rsidR="00AC6292" w:rsidRDefault="00AC62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CA318" w14:textId="77777777" w:rsidR="003801FF" w:rsidRDefault="003801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77721D" w:rsidRPr="00A24D2E" w:rsidRDefault="0077721D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77721D" w:rsidRDefault="0077721D">
    <w:pPr>
      <w:pStyle w:val="Footer"/>
    </w:pPr>
  </w:p>
  <w:p w14:paraId="6716D463" w14:textId="77777777" w:rsidR="0077721D" w:rsidRDefault="0077721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BCB82" w14:textId="77777777" w:rsidR="003801FF" w:rsidRDefault="00380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6A90E" w14:textId="77777777" w:rsidR="00AC6292" w:rsidRDefault="00AC6292" w:rsidP="00A24D2E">
      <w:pPr>
        <w:spacing w:after="0" w:line="240" w:lineRule="auto"/>
      </w:pPr>
      <w:r>
        <w:separator/>
      </w:r>
    </w:p>
    <w:p w14:paraId="7500614A" w14:textId="77777777" w:rsidR="00AC6292" w:rsidRDefault="00AC6292"/>
  </w:footnote>
  <w:footnote w:type="continuationSeparator" w:id="0">
    <w:p w14:paraId="0738435E" w14:textId="77777777" w:rsidR="00AC6292" w:rsidRDefault="00AC6292" w:rsidP="00A24D2E">
      <w:pPr>
        <w:spacing w:after="0" w:line="240" w:lineRule="auto"/>
      </w:pPr>
      <w:r>
        <w:continuationSeparator/>
      </w:r>
    </w:p>
    <w:p w14:paraId="147D2473" w14:textId="77777777" w:rsidR="00AC6292" w:rsidRDefault="00AC62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D0567" w14:textId="0C30CBE3" w:rsidR="003801FF" w:rsidRDefault="00380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4396" w14:textId="470A816E" w:rsidR="003801FF" w:rsidRDefault="003801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14850" w14:textId="4FD07BF8" w:rsidR="003801FF" w:rsidRDefault="00380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D54DB"/>
    <w:rsid w:val="000E3995"/>
    <w:rsid w:val="00104D2F"/>
    <w:rsid w:val="0012054C"/>
    <w:rsid w:val="00125B6A"/>
    <w:rsid w:val="00127979"/>
    <w:rsid w:val="00146F64"/>
    <w:rsid w:val="001965B8"/>
    <w:rsid w:val="001C6B5A"/>
    <w:rsid w:val="001E11A0"/>
    <w:rsid w:val="001E3DD2"/>
    <w:rsid w:val="00213AB8"/>
    <w:rsid w:val="00251CDE"/>
    <w:rsid w:val="002721DA"/>
    <w:rsid w:val="002901CF"/>
    <w:rsid w:val="00296518"/>
    <w:rsid w:val="00303D29"/>
    <w:rsid w:val="00332EE8"/>
    <w:rsid w:val="00336D9E"/>
    <w:rsid w:val="00337EDE"/>
    <w:rsid w:val="00364F3B"/>
    <w:rsid w:val="00366046"/>
    <w:rsid w:val="003801FF"/>
    <w:rsid w:val="00381FA9"/>
    <w:rsid w:val="003C7ACC"/>
    <w:rsid w:val="00437FB6"/>
    <w:rsid w:val="00452E8F"/>
    <w:rsid w:val="004F6E28"/>
    <w:rsid w:val="00505F97"/>
    <w:rsid w:val="0050758C"/>
    <w:rsid w:val="00554AAB"/>
    <w:rsid w:val="00555FC9"/>
    <w:rsid w:val="005A63D2"/>
    <w:rsid w:val="005D0800"/>
    <w:rsid w:val="005D6F29"/>
    <w:rsid w:val="006021BB"/>
    <w:rsid w:val="006339A7"/>
    <w:rsid w:val="00667639"/>
    <w:rsid w:val="00667E85"/>
    <w:rsid w:val="0067019E"/>
    <w:rsid w:val="006F529C"/>
    <w:rsid w:val="00703B6D"/>
    <w:rsid w:val="007244B8"/>
    <w:rsid w:val="007354F6"/>
    <w:rsid w:val="007632FA"/>
    <w:rsid w:val="0077721D"/>
    <w:rsid w:val="0078572C"/>
    <w:rsid w:val="007A6CDC"/>
    <w:rsid w:val="007B18AC"/>
    <w:rsid w:val="00841231"/>
    <w:rsid w:val="00885007"/>
    <w:rsid w:val="008A75C4"/>
    <w:rsid w:val="008E55BB"/>
    <w:rsid w:val="009219CF"/>
    <w:rsid w:val="009313B5"/>
    <w:rsid w:val="00951A6D"/>
    <w:rsid w:val="009572BA"/>
    <w:rsid w:val="00963B4F"/>
    <w:rsid w:val="009F7A1D"/>
    <w:rsid w:val="00A01ECB"/>
    <w:rsid w:val="00A24D2E"/>
    <w:rsid w:val="00A872BA"/>
    <w:rsid w:val="00A91DE0"/>
    <w:rsid w:val="00A91FC0"/>
    <w:rsid w:val="00AC6292"/>
    <w:rsid w:val="00AD7A03"/>
    <w:rsid w:val="00B10316"/>
    <w:rsid w:val="00B32E31"/>
    <w:rsid w:val="00B5737C"/>
    <w:rsid w:val="00B72C6E"/>
    <w:rsid w:val="00B82717"/>
    <w:rsid w:val="00B9130E"/>
    <w:rsid w:val="00B95D5E"/>
    <w:rsid w:val="00BC07A4"/>
    <w:rsid w:val="00BE6039"/>
    <w:rsid w:val="00BF30AB"/>
    <w:rsid w:val="00C2406A"/>
    <w:rsid w:val="00C37061"/>
    <w:rsid w:val="00C868E4"/>
    <w:rsid w:val="00CC117A"/>
    <w:rsid w:val="00CF27F2"/>
    <w:rsid w:val="00CF7241"/>
    <w:rsid w:val="00D61AE6"/>
    <w:rsid w:val="00D9631E"/>
    <w:rsid w:val="00DC5E9B"/>
    <w:rsid w:val="00E2168B"/>
    <w:rsid w:val="00E313CE"/>
    <w:rsid w:val="00E31705"/>
    <w:rsid w:val="00E3657D"/>
    <w:rsid w:val="00E838A6"/>
    <w:rsid w:val="00E95DE5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3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6</cp:revision>
  <cp:lastPrinted>2020-12-09T16:16:00Z</cp:lastPrinted>
  <dcterms:created xsi:type="dcterms:W3CDTF">2021-05-13T14:28:00Z</dcterms:created>
  <dcterms:modified xsi:type="dcterms:W3CDTF">2021-12-16T15:14:00Z</dcterms:modified>
</cp:coreProperties>
</file>